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060A0" w14:textId="77777777" w:rsidR="00B76EB1" w:rsidRPr="00811EC2" w:rsidRDefault="00FD2190" w:rsidP="00FD2190">
      <w:pPr>
        <w:jc w:val="center"/>
        <w:rPr>
          <w:rFonts w:ascii="Arial" w:hAnsi="Arial" w:cs="Arial"/>
          <w:b/>
          <w:sz w:val="24"/>
          <w:szCs w:val="24"/>
        </w:rPr>
      </w:pPr>
      <w:r w:rsidRPr="00811EC2">
        <w:rPr>
          <w:rFonts w:ascii="Arial" w:hAnsi="Arial" w:cs="Arial"/>
          <w:b/>
          <w:sz w:val="24"/>
          <w:szCs w:val="24"/>
        </w:rPr>
        <w:t>Akademik Teşvik İnceleme Rapor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57"/>
        <w:gridCol w:w="976"/>
        <w:gridCol w:w="1843"/>
        <w:gridCol w:w="1559"/>
        <w:gridCol w:w="9744"/>
      </w:tblGrid>
      <w:tr w:rsidR="00FD2190" w:rsidRPr="00FD2190" w14:paraId="6E3F5193" w14:textId="77777777" w:rsidTr="00FD2190">
        <w:tc>
          <w:tcPr>
            <w:tcW w:w="1004" w:type="dxa"/>
          </w:tcPr>
          <w:p w14:paraId="4F97B589" w14:textId="77777777" w:rsidR="00FD2190" w:rsidRPr="00FD2190" w:rsidRDefault="00FD2190" w:rsidP="00FD219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D2190">
              <w:rPr>
                <w:rFonts w:ascii="Arial" w:hAnsi="Arial" w:cs="Arial"/>
                <w:b/>
                <w:sz w:val="24"/>
                <w:szCs w:val="24"/>
              </w:rPr>
              <w:t>Fakülte</w:t>
            </w:r>
          </w:p>
        </w:tc>
        <w:tc>
          <w:tcPr>
            <w:tcW w:w="976" w:type="dxa"/>
          </w:tcPr>
          <w:p w14:paraId="0A1C39B1" w14:textId="77777777" w:rsidR="00FD2190" w:rsidRPr="00FD2190" w:rsidRDefault="00FD219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D2190">
              <w:rPr>
                <w:rFonts w:ascii="Arial" w:hAnsi="Arial" w:cs="Arial"/>
                <w:b/>
                <w:sz w:val="24"/>
                <w:szCs w:val="24"/>
              </w:rPr>
              <w:t>Bölüm</w:t>
            </w:r>
          </w:p>
        </w:tc>
        <w:tc>
          <w:tcPr>
            <w:tcW w:w="1843" w:type="dxa"/>
          </w:tcPr>
          <w:p w14:paraId="77DDE482" w14:textId="77777777" w:rsidR="00FD2190" w:rsidRPr="00FD2190" w:rsidRDefault="00FD219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D2190">
              <w:rPr>
                <w:rFonts w:ascii="Arial" w:hAnsi="Arial" w:cs="Arial"/>
                <w:b/>
                <w:sz w:val="24"/>
                <w:szCs w:val="24"/>
              </w:rPr>
              <w:t>Adı Soyadı</w:t>
            </w:r>
          </w:p>
        </w:tc>
        <w:tc>
          <w:tcPr>
            <w:tcW w:w="1559" w:type="dxa"/>
          </w:tcPr>
          <w:p w14:paraId="16944BAF" w14:textId="77777777" w:rsidR="00FD2190" w:rsidRPr="00FD2190" w:rsidRDefault="00FD219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744" w:type="dxa"/>
          </w:tcPr>
          <w:p w14:paraId="5228472C" w14:textId="77777777" w:rsidR="00FD2190" w:rsidRPr="00FD2190" w:rsidRDefault="00FD219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D2190">
              <w:rPr>
                <w:rFonts w:ascii="Arial" w:hAnsi="Arial" w:cs="Arial"/>
                <w:b/>
                <w:sz w:val="24"/>
                <w:szCs w:val="24"/>
              </w:rPr>
              <w:t>Açıklama</w:t>
            </w:r>
          </w:p>
        </w:tc>
      </w:tr>
      <w:tr w:rsidR="00FD2190" w:rsidRPr="00FD2190" w14:paraId="43220AF3" w14:textId="77777777" w:rsidTr="00FD2190">
        <w:trPr>
          <w:trHeight w:val="794"/>
        </w:trPr>
        <w:tc>
          <w:tcPr>
            <w:tcW w:w="1004" w:type="dxa"/>
            <w:vMerge w:val="restart"/>
            <w:textDirection w:val="btLr"/>
            <w:vAlign w:val="center"/>
          </w:tcPr>
          <w:p w14:paraId="0E297881" w14:textId="3B6F1B67" w:rsidR="00FD2190" w:rsidRPr="00FD2190" w:rsidRDefault="00FD2190" w:rsidP="00FD2190">
            <w:pPr>
              <w:ind w:left="113" w:right="113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 w:val="restart"/>
            <w:textDirection w:val="btLr"/>
            <w:vAlign w:val="center"/>
          </w:tcPr>
          <w:p w14:paraId="6800A954" w14:textId="77777777" w:rsidR="00FD2190" w:rsidRPr="00FD2190" w:rsidRDefault="00FD2190" w:rsidP="00FD2190">
            <w:pPr>
              <w:ind w:left="113" w:right="113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 w:val="restart"/>
            <w:textDirection w:val="btLr"/>
            <w:vAlign w:val="center"/>
          </w:tcPr>
          <w:p w14:paraId="7C6CEBC1" w14:textId="307B120A" w:rsidR="00FD2190" w:rsidRPr="00FD2190" w:rsidRDefault="00FD2190" w:rsidP="00E11868">
            <w:pPr>
              <w:ind w:left="113" w:right="113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99D4F0F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Proje</w:t>
            </w:r>
          </w:p>
        </w:tc>
        <w:tc>
          <w:tcPr>
            <w:tcW w:w="9744" w:type="dxa"/>
          </w:tcPr>
          <w:p w14:paraId="22EEEDB5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27F5C956" w14:textId="77777777" w:rsidTr="00FD2190">
        <w:trPr>
          <w:trHeight w:val="794"/>
        </w:trPr>
        <w:tc>
          <w:tcPr>
            <w:tcW w:w="1004" w:type="dxa"/>
            <w:vMerge/>
          </w:tcPr>
          <w:p w14:paraId="0C0AF016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1AA92D5F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673E63E2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5F8AD527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Araştırma</w:t>
            </w:r>
          </w:p>
        </w:tc>
        <w:tc>
          <w:tcPr>
            <w:tcW w:w="9744" w:type="dxa"/>
          </w:tcPr>
          <w:p w14:paraId="6C202344" w14:textId="77777777" w:rsidR="00E11868" w:rsidRPr="00FD2190" w:rsidRDefault="00E11868" w:rsidP="00D57B9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5A1F31CA" w14:textId="77777777" w:rsidTr="00FD2190">
        <w:trPr>
          <w:trHeight w:val="794"/>
        </w:trPr>
        <w:tc>
          <w:tcPr>
            <w:tcW w:w="1004" w:type="dxa"/>
            <w:vMerge/>
          </w:tcPr>
          <w:p w14:paraId="1B39B5CC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10000683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6C069A4A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545A0CC1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Yayın</w:t>
            </w:r>
          </w:p>
        </w:tc>
        <w:tc>
          <w:tcPr>
            <w:tcW w:w="9744" w:type="dxa"/>
          </w:tcPr>
          <w:p w14:paraId="1DA83C54" w14:textId="77777777" w:rsidR="00C24DF3" w:rsidRPr="00FD2190" w:rsidRDefault="00C24DF3" w:rsidP="0064142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6EC3075A" w14:textId="77777777" w:rsidTr="00FD2190">
        <w:trPr>
          <w:trHeight w:val="794"/>
        </w:trPr>
        <w:tc>
          <w:tcPr>
            <w:tcW w:w="1004" w:type="dxa"/>
            <w:vMerge/>
          </w:tcPr>
          <w:p w14:paraId="79C5F2F6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3A06CCBD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31E954CA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5F6692F6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Tasarım</w:t>
            </w:r>
          </w:p>
        </w:tc>
        <w:tc>
          <w:tcPr>
            <w:tcW w:w="9744" w:type="dxa"/>
          </w:tcPr>
          <w:p w14:paraId="7D20CF70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0D029084" w14:textId="77777777" w:rsidTr="00FD2190">
        <w:trPr>
          <w:trHeight w:val="794"/>
        </w:trPr>
        <w:tc>
          <w:tcPr>
            <w:tcW w:w="1004" w:type="dxa"/>
            <w:vMerge/>
          </w:tcPr>
          <w:p w14:paraId="4AFDF7B6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0C14F03D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1A5115F3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33C3D130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Sergi</w:t>
            </w:r>
          </w:p>
        </w:tc>
        <w:tc>
          <w:tcPr>
            <w:tcW w:w="9744" w:type="dxa"/>
          </w:tcPr>
          <w:p w14:paraId="7A3CE3F8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06DCA90E" w14:textId="77777777" w:rsidTr="00FD2190">
        <w:trPr>
          <w:trHeight w:val="794"/>
        </w:trPr>
        <w:tc>
          <w:tcPr>
            <w:tcW w:w="1004" w:type="dxa"/>
            <w:vMerge/>
          </w:tcPr>
          <w:p w14:paraId="366ECF53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541485E8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3261FE8F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46F6F4A" w14:textId="77777777" w:rsidR="00FD2190" w:rsidRPr="00FD2190" w:rsidRDefault="00FD2190" w:rsidP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Patent</w:t>
            </w:r>
          </w:p>
        </w:tc>
        <w:tc>
          <w:tcPr>
            <w:tcW w:w="9744" w:type="dxa"/>
          </w:tcPr>
          <w:p w14:paraId="720D64B0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10D90BD0" w14:textId="77777777" w:rsidTr="00FD2190">
        <w:trPr>
          <w:trHeight w:val="794"/>
        </w:trPr>
        <w:tc>
          <w:tcPr>
            <w:tcW w:w="1004" w:type="dxa"/>
            <w:vMerge/>
          </w:tcPr>
          <w:p w14:paraId="5A4E2DF7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04463932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150CEC30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2BCDA9AE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Atıf</w:t>
            </w:r>
          </w:p>
        </w:tc>
        <w:tc>
          <w:tcPr>
            <w:tcW w:w="9744" w:type="dxa"/>
          </w:tcPr>
          <w:p w14:paraId="0BF3538D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63F16DEF" w14:textId="77777777" w:rsidTr="00FD2190">
        <w:trPr>
          <w:trHeight w:val="794"/>
        </w:trPr>
        <w:tc>
          <w:tcPr>
            <w:tcW w:w="1004" w:type="dxa"/>
            <w:vMerge/>
          </w:tcPr>
          <w:p w14:paraId="71A6D7E4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28B541E9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4CAE59B1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57B3B12B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Tebliği</w:t>
            </w:r>
          </w:p>
        </w:tc>
        <w:tc>
          <w:tcPr>
            <w:tcW w:w="9744" w:type="dxa"/>
          </w:tcPr>
          <w:p w14:paraId="23A09E9B" w14:textId="7C6FD861" w:rsidR="00FD2190" w:rsidRPr="00FD2190" w:rsidRDefault="00FD2190" w:rsidP="004E6EF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2190" w:rsidRPr="00FD2190" w14:paraId="012E7CC9" w14:textId="77777777" w:rsidTr="00FD2190">
        <w:trPr>
          <w:trHeight w:val="794"/>
        </w:trPr>
        <w:tc>
          <w:tcPr>
            <w:tcW w:w="1004" w:type="dxa"/>
            <w:vMerge/>
          </w:tcPr>
          <w:p w14:paraId="40134A8F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76" w:type="dxa"/>
            <w:vMerge/>
          </w:tcPr>
          <w:p w14:paraId="3F201688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4D0D3D4A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0FF53094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  <w:r w:rsidRPr="00FD2190">
              <w:rPr>
                <w:rFonts w:ascii="Arial" w:hAnsi="Arial" w:cs="Arial"/>
                <w:sz w:val="24"/>
                <w:szCs w:val="24"/>
              </w:rPr>
              <w:t>Ödül</w:t>
            </w:r>
          </w:p>
        </w:tc>
        <w:tc>
          <w:tcPr>
            <w:tcW w:w="9744" w:type="dxa"/>
          </w:tcPr>
          <w:p w14:paraId="4C55586F" w14:textId="77777777" w:rsidR="00FD2190" w:rsidRPr="00FD2190" w:rsidRDefault="00FD21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F75D20E" w14:textId="77777777" w:rsidR="00FD2190" w:rsidRPr="00FD2190" w:rsidRDefault="00FD2190">
      <w:pPr>
        <w:rPr>
          <w:rFonts w:ascii="Arial" w:hAnsi="Arial" w:cs="Arial"/>
          <w:sz w:val="24"/>
          <w:szCs w:val="24"/>
        </w:rPr>
      </w:pPr>
    </w:p>
    <w:p w14:paraId="16085548" w14:textId="77777777" w:rsidR="00FD2190" w:rsidRPr="00FD2190" w:rsidRDefault="00FD2190">
      <w:pPr>
        <w:rPr>
          <w:rFonts w:ascii="Arial" w:hAnsi="Arial" w:cs="Arial"/>
          <w:sz w:val="24"/>
          <w:szCs w:val="24"/>
        </w:rPr>
      </w:pPr>
    </w:p>
    <w:sectPr w:rsidR="00FD2190" w:rsidRPr="00FD2190" w:rsidSect="00FD2190">
      <w:pgSz w:w="16838" w:h="11906" w:orient="landscape"/>
      <w:pgMar w:top="1701" w:right="851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DAwNDI1MLU0MjBU0lEKTi0uzszPAykwqgUA07McuywAAAA="/>
  </w:docVars>
  <w:rsids>
    <w:rsidRoot w:val="00FD2190"/>
    <w:rsid w:val="001364A4"/>
    <w:rsid w:val="00155788"/>
    <w:rsid w:val="00361835"/>
    <w:rsid w:val="004111DF"/>
    <w:rsid w:val="004E6EF0"/>
    <w:rsid w:val="00550C4A"/>
    <w:rsid w:val="00580F1B"/>
    <w:rsid w:val="0064142F"/>
    <w:rsid w:val="00752055"/>
    <w:rsid w:val="00811EC2"/>
    <w:rsid w:val="0097493D"/>
    <w:rsid w:val="00A76894"/>
    <w:rsid w:val="00B76D00"/>
    <w:rsid w:val="00B76EB1"/>
    <w:rsid w:val="00BB0E84"/>
    <w:rsid w:val="00C24DF3"/>
    <w:rsid w:val="00C351B2"/>
    <w:rsid w:val="00CB509C"/>
    <w:rsid w:val="00CE144B"/>
    <w:rsid w:val="00D57B93"/>
    <w:rsid w:val="00E01434"/>
    <w:rsid w:val="00E11868"/>
    <w:rsid w:val="00E5081E"/>
    <w:rsid w:val="00E82FCE"/>
    <w:rsid w:val="00EC7AB3"/>
    <w:rsid w:val="00FD2190"/>
    <w:rsid w:val="00FD6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97681"/>
  <w15:docId w15:val="{E1222D08-104E-40DC-A17A-35E368A47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D2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NAN TEKER</cp:lastModifiedBy>
  <cp:revision>6</cp:revision>
  <dcterms:created xsi:type="dcterms:W3CDTF">2019-01-23T09:00:00Z</dcterms:created>
  <dcterms:modified xsi:type="dcterms:W3CDTF">2022-01-07T08:14:00Z</dcterms:modified>
</cp:coreProperties>
</file>